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Product_Manager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mplete networking and application scope, OSI L2-L7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d7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afcf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